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4-find-all-the-ways"/>
      <w:r>
        <w:t xml:space="preserve">Unit 5 Lesson 4: Find All the Ways</w:t>
      </w:r>
      <w:bookmarkEnd w:id="20"/>
    </w:p>
    <w:p>
      <w:pPr>
        <w:pStyle w:val="Heading3"/>
      </w:pPr>
      <w:bookmarkStart w:id="21" w:name="choral-count-count-on-warm-up"/>
      <w:r>
        <w:t xml:space="preserve">Choral Count: Count 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patterns-in-decompositions"/>
      <w:r>
        <w:t xml:space="preserve">1 Patterns in Decomposi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1. Yellow, 7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82.34566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2. Yellow, 6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84.158501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3. Blue, 5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85.95013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8 cubes. Yellow, 4. Blue, 4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87.48953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5. Blue, 3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89.019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7 yellow, 1 blu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90.484984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sion: _________________________</w:t>
            </w:r>
          </w:p>
        </w:tc>
      </w:tr>
    </w:tbl>
    <w:p>
      <w:pPr>
        <w:pStyle w:val="Heading3"/>
      </w:pPr>
      <w:bookmarkStart w:id="31" w:name="find-all-the-ways"/>
      <w:r>
        <w:t xml:space="preserve">2 Find All the Way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Find all the different ways you can break apart 7 into 2 parts.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Heading3"/>
      </w:pPr>
      <w:bookmarkStart w:id="33" w:name="centers-choice-time"/>
      <w:r>
        <w:t xml:space="preserve">3 Centers: Choice Time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41291.5684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1" name="Picture"/>
            <a:graphic>
              <a:graphicData uri="http://schemas.openxmlformats.org/drawingml/2006/picture">
                <pic:pic>
                  <pic:nvPicPr>
                    <pic:cNvPr descr="/app/tmp/embedder-1633141291.5922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" name="Picture"/>
            <a:graphic>
              <a:graphicData uri="http://schemas.openxmlformats.org/drawingml/2006/picture">
                <pic:pic>
                  <pic:nvPicPr>
                    <pic:cNvPr descr="/app/tmp/embedder-1633141291.6160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1" name="Picture"/>
            <a:graphic>
              <a:graphicData uri="http://schemas.openxmlformats.org/drawingml/2006/picture">
                <pic:pic>
                  <pic:nvPicPr>
                    <pic:cNvPr descr="/app/tmp/embedder-1633141310.4233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41310.9805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1:51Z</dcterms:created>
  <dcterms:modified xsi:type="dcterms:W3CDTF">2021-10-02T02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4kkrVcCSrg0T/YK113BwbIM7VOeBuVB6zDI4NnEsRwocdiWks5TeX+Bd1BlZ9c0hDV4l5wNx8x6luHlrYEUg==</vt:lpwstr>
  </property>
</Properties>
</file>